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24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1541"/>
        <w:gridCol w:w="1540"/>
        <w:gridCol w:w="3081"/>
      </w:tblGrid>
      <w:tr w:rsidR="00E05EF6" w:rsidRPr="001D550F" w14:paraId="24582C7A" w14:textId="77777777" w:rsidTr="00310624">
        <w:tc>
          <w:tcPr>
            <w:tcW w:w="9242" w:type="dxa"/>
            <w:gridSpan w:val="4"/>
            <w:shd w:val="clear" w:color="auto" w:fill="auto"/>
          </w:tcPr>
          <w:p w14:paraId="41EAB912" w14:textId="77777777" w:rsidR="00E05EF6" w:rsidRPr="001D550F" w:rsidRDefault="00E05EF6" w:rsidP="00E05EF6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b/>
              </w:rPr>
              <w:t>Waiver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No.:</w:t>
            </w:r>
            <w:r>
              <w:t xml:space="preserve"> </w:t>
            </w:r>
            <w:r w:rsidRPr="001D550F">
              <w:rPr>
                <w:rFonts w:ascii="Calibri" w:eastAsia="Calibri" w:hAnsi="Calibri" w:cs="Times New Roman"/>
              </w:rPr>
              <w:br/>
              <w:t>(</w:t>
            </w:r>
            <w:r>
              <w:rPr>
                <w:rFonts w:ascii="Calibri" w:eastAsia="Calibri" w:hAnsi="Calibri" w:cs="Times New Roman"/>
              </w:rPr>
              <w:t xml:space="preserve">W / </w:t>
            </w:r>
            <w:r w:rsidRPr="001D550F">
              <w:rPr>
                <w:rFonts w:ascii="Calibri" w:eastAsia="Calibri" w:hAnsi="Calibri" w:cs="Times New Roman"/>
              </w:rPr>
              <w:t>Year / No.)</w:t>
            </w:r>
          </w:p>
          <w:p w14:paraId="4C8EFBA1" w14:textId="77777777" w:rsidR="00E05EF6" w:rsidRPr="001D550F" w:rsidRDefault="00E05EF6" w:rsidP="00E05EF6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543CDE" w:rsidRPr="001D550F" w14:paraId="06C9633D" w14:textId="77777777" w:rsidTr="00E05EF6">
        <w:trPr>
          <w:trHeight w:val="461"/>
        </w:trPr>
        <w:tc>
          <w:tcPr>
            <w:tcW w:w="9242" w:type="dxa"/>
            <w:gridSpan w:val="4"/>
            <w:shd w:val="clear" w:color="auto" w:fill="auto"/>
          </w:tcPr>
          <w:p w14:paraId="65AF07C1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Title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0D32E1EB" w14:textId="77777777" w:rsidTr="00E05EF6">
        <w:tc>
          <w:tcPr>
            <w:tcW w:w="4621" w:type="dxa"/>
            <w:gridSpan w:val="2"/>
            <w:shd w:val="clear" w:color="auto" w:fill="auto"/>
          </w:tcPr>
          <w:p w14:paraId="76F0D2C1" w14:textId="77777777" w:rsidR="00543CDE" w:rsidRPr="001D01ED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Existing Rule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auto"/>
          </w:tcPr>
          <w:p w14:paraId="0FD22DC7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ule No.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66C545F5" w14:textId="77777777" w:rsidTr="00E05EF6">
        <w:trPr>
          <w:trHeight w:val="698"/>
        </w:trPr>
        <w:tc>
          <w:tcPr>
            <w:tcW w:w="9242" w:type="dxa"/>
            <w:gridSpan w:val="4"/>
            <w:shd w:val="clear" w:color="auto" w:fill="auto"/>
          </w:tcPr>
          <w:p w14:paraId="7411B7CE" w14:textId="77777777" w:rsidR="00543CDE" w:rsidRPr="001D01ED" w:rsidRDefault="00543CDE" w:rsidP="00790F79">
            <w:r>
              <w:rPr>
                <w:b/>
              </w:rPr>
              <w:t>Proposed by:</w:t>
            </w:r>
            <w:r w:rsidRPr="001D01ED">
              <w:t xml:space="preserve"> </w:t>
            </w:r>
          </w:p>
        </w:tc>
      </w:tr>
      <w:tr w:rsidR="00543CDE" w:rsidRPr="001D550F" w14:paraId="2803A5E6" w14:textId="77777777" w:rsidTr="00E05EF6">
        <w:trPr>
          <w:trHeight w:val="284"/>
        </w:trPr>
        <w:tc>
          <w:tcPr>
            <w:tcW w:w="9242" w:type="dxa"/>
            <w:gridSpan w:val="4"/>
            <w:shd w:val="clear" w:color="auto" w:fill="auto"/>
          </w:tcPr>
          <w:p w14:paraId="3919A60A" w14:textId="77777777" w:rsidR="00543CDE" w:rsidRDefault="00543CDE" w:rsidP="00790F79">
            <w:pPr>
              <w:rPr>
                <w:b/>
              </w:rPr>
            </w:pPr>
            <w:r>
              <w:rPr>
                <w:b/>
              </w:rPr>
              <w:t>Date submitted:</w:t>
            </w:r>
            <w:r w:rsidRPr="0066310A">
              <w:t xml:space="preserve"> </w:t>
            </w:r>
          </w:p>
        </w:tc>
      </w:tr>
      <w:tr w:rsidR="00543CDE" w:rsidRPr="001D550F" w14:paraId="37D7B02D" w14:textId="77777777" w:rsidTr="00E05EF6">
        <w:trPr>
          <w:trHeight w:val="2600"/>
        </w:trPr>
        <w:tc>
          <w:tcPr>
            <w:tcW w:w="9242" w:type="dxa"/>
            <w:gridSpan w:val="4"/>
            <w:shd w:val="clear" w:color="auto" w:fill="auto"/>
          </w:tcPr>
          <w:p w14:paraId="2F004159" w14:textId="77777777" w:rsidR="00543CDE" w:rsidRPr="003742A8" w:rsidRDefault="00543CDE" w:rsidP="00790F79">
            <w:pPr>
              <w:rPr>
                <w:rFonts w:ascii="Calibri" w:eastAsia="Calibri" w:hAnsi="Calibri" w:cs="Times New Roman"/>
                <w:lang w:eastAsia="en-GB"/>
              </w:rPr>
            </w:pPr>
            <w:r>
              <w:rPr>
                <w:rFonts w:ascii="Calibri" w:eastAsia="Calibri" w:hAnsi="Calibri" w:cs="Times New Roman"/>
                <w:b/>
              </w:rPr>
              <w:t>Reason for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</w:t>
            </w:r>
            <w:r>
              <w:rPr>
                <w:rFonts w:ascii="Calibri" w:eastAsia="Calibri" w:hAnsi="Calibri" w:cs="Times New Roman"/>
                <w:b/>
              </w:rPr>
              <w:t>waiving the Rule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412DCA">
              <w:t xml:space="preserve"> </w:t>
            </w:r>
            <w:r>
              <w:br/>
            </w:r>
          </w:p>
        </w:tc>
      </w:tr>
      <w:tr w:rsidR="00543CDE" w:rsidRPr="001D550F" w14:paraId="3C200CBC" w14:textId="77777777" w:rsidTr="00E05EF6">
        <w:trPr>
          <w:trHeight w:val="1405"/>
        </w:trPr>
        <w:tc>
          <w:tcPr>
            <w:tcW w:w="9242" w:type="dxa"/>
            <w:gridSpan w:val="4"/>
            <w:shd w:val="clear" w:color="auto" w:fill="auto"/>
          </w:tcPr>
          <w:p w14:paraId="688E74B4" w14:textId="0679F41B" w:rsidR="00543CDE" w:rsidRPr="001D01ED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Justification:</w:t>
            </w:r>
            <w:r w:rsidR="00C649D3" w:rsidRPr="006B27B1">
              <w:rPr>
                <w:rFonts w:ascii="Calibri" w:eastAsia="Calibri" w:hAnsi="Calibri" w:cs="Times New Roman"/>
                <w:bCs/>
              </w:rPr>
              <w:t xml:space="preserve"> </w:t>
            </w:r>
            <w:r w:rsidRPr="003742A8">
              <w:br/>
            </w:r>
          </w:p>
        </w:tc>
      </w:tr>
      <w:tr w:rsidR="00543CDE" w:rsidRPr="001D550F" w14:paraId="6169EFD1" w14:textId="77777777" w:rsidTr="00E05EF6">
        <w:tc>
          <w:tcPr>
            <w:tcW w:w="9242" w:type="dxa"/>
            <w:gridSpan w:val="4"/>
            <w:shd w:val="clear" w:color="auto" w:fill="auto"/>
          </w:tcPr>
          <w:p w14:paraId="34955EFD" w14:textId="77777777" w:rsidR="00543CDE" w:rsidRPr="001D01ED" w:rsidRDefault="00543CDE" w:rsidP="00790F79">
            <w:pPr>
              <w:tabs>
                <w:tab w:val="left" w:pos="1489"/>
              </w:tabs>
              <w:spacing w:after="0" w:line="240" w:lineRule="auto"/>
            </w:pPr>
            <w:r>
              <w:rPr>
                <w:b/>
              </w:rPr>
              <w:t>Notes:</w:t>
            </w:r>
            <w:r w:rsidRPr="001D01ED">
              <w:t xml:space="preserve"> </w:t>
            </w:r>
            <w:r>
              <w:rPr>
                <w:b/>
              </w:rPr>
              <w:br/>
            </w:r>
          </w:p>
        </w:tc>
      </w:tr>
      <w:tr w:rsidR="00543CDE" w:rsidRPr="001D550F" w14:paraId="0E1755C5" w14:textId="77777777" w:rsidTr="00E05EF6">
        <w:trPr>
          <w:trHeight w:val="1433"/>
        </w:trPr>
        <w:tc>
          <w:tcPr>
            <w:tcW w:w="9242" w:type="dxa"/>
            <w:gridSpan w:val="4"/>
            <w:shd w:val="clear" w:color="auto" w:fill="auto"/>
          </w:tcPr>
          <w:p w14:paraId="382211F2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List of other Rules affected</w:t>
            </w:r>
            <w:r>
              <w:rPr>
                <w:rFonts w:ascii="Calibri" w:eastAsia="Calibri" w:hAnsi="Calibri" w:cs="Times New Roman"/>
                <w:b/>
              </w:rPr>
              <w:t xml:space="preserve"> (Note: include associated changes in Text Revision(s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890A7A">
              <w:t xml:space="preserve"> </w:t>
            </w:r>
            <w:r>
              <w:br/>
            </w:r>
          </w:p>
        </w:tc>
      </w:tr>
      <w:tr w:rsidR="00543CDE" w:rsidRPr="001D550F" w14:paraId="75BC8955" w14:textId="77777777" w:rsidTr="00E05EF6">
        <w:tc>
          <w:tcPr>
            <w:tcW w:w="9242" w:type="dxa"/>
            <w:gridSpan w:val="4"/>
            <w:shd w:val="clear" w:color="auto" w:fill="auto"/>
          </w:tcPr>
          <w:p w14:paraId="30422CC7" w14:textId="23A37145" w:rsidR="00543CDE" w:rsidRPr="0086272E" w:rsidRDefault="00543CDE" w:rsidP="00790F79">
            <w:pPr>
              <w:tabs>
                <w:tab w:val="left" w:pos="1489"/>
              </w:tabs>
              <w:spacing w:after="0" w:line="240" w:lineRule="auto"/>
            </w:pPr>
            <w:r w:rsidRPr="001D550F">
              <w:rPr>
                <w:rFonts w:ascii="Calibri" w:eastAsia="Calibri" w:hAnsi="Calibri" w:cs="Times New Roman"/>
                <w:b/>
              </w:rPr>
              <w:t>Text Revision(s):</w:t>
            </w:r>
            <w:r w:rsidR="00C649D3" w:rsidRPr="006B27B1">
              <w:rPr>
                <w:rFonts w:ascii="Calibri" w:eastAsia="Calibri" w:hAnsi="Calibri" w:cs="Times New Roman"/>
                <w:bCs/>
              </w:rPr>
              <w:t xml:space="preserve"> </w:t>
            </w:r>
            <w:r>
              <w:rPr>
                <w:rFonts w:ascii="Calibri" w:eastAsia="Calibri" w:hAnsi="Calibri" w:cs="Times New Roman"/>
                <w:b/>
              </w:rPr>
              <w:br/>
            </w:r>
          </w:p>
        </w:tc>
      </w:tr>
      <w:tr w:rsidR="00543CDE" w:rsidRPr="001D550F" w14:paraId="1F67A895" w14:textId="77777777" w:rsidTr="00E05EF6">
        <w:tc>
          <w:tcPr>
            <w:tcW w:w="9242" w:type="dxa"/>
            <w:gridSpan w:val="4"/>
            <w:shd w:val="clear" w:color="auto" w:fill="auto"/>
          </w:tcPr>
          <w:p w14:paraId="5CED872D" w14:textId="77777777" w:rsidR="00543CDE" w:rsidRPr="009D0E7D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b/>
              </w:rPr>
              <w:t xml:space="preserve">Proposed </w:t>
            </w:r>
            <w:r w:rsidRPr="001D550F">
              <w:rPr>
                <w:rFonts w:ascii="Calibri" w:eastAsia="Calibri" w:hAnsi="Calibri" w:cs="Times New Roman"/>
                <w:b/>
              </w:rPr>
              <w:t>Implementation Date</w:t>
            </w:r>
            <w:r>
              <w:rPr>
                <w:rFonts w:ascii="Calibri" w:eastAsia="Calibri" w:hAnsi="Calibri" w:cs="Times New Roman"/>
                <w:b/>
              </w:rPr>
              <w:t>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364BE5B1" w14:textId="77777777" w:rsidTr="00E05EF6">
        <w:tc>
          <w:tcPr>
            <w:tcW w:w="9242" w:type="dxa"/>
            <w:gridSpan w:val="4"/>
            <w:shd w:val="clear" w:color="auto" w:fill="auto"/>
          </w:tcPr>
          <w:p w14:paraId="66BB30CC" w14:textId="77777777" w:rsidR="00543CDE" w:rsidRDefault="00543CDE" w:rsidP="00790F79">
            <w:pPr>
              <w:tabs>
                <w:tab w:val="left" w:pos="148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Proposed Expiry date:</w:t>
            </w:r>
            <w:r w:rsidRPr="001D01ED">
              <w:t xml:space="preserve"> </w:t>
            </w:r>
          </w:p>
        </w:tc>
      </w:tr>
      <w:tr w:rsidR="00543CDE" w:rsidRPr="001D550F" w14:paraId="51D56B74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8B77A24" w14:textId="0898C9DB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Official Use:</w:t>
            </w:r>
            <w:r w:rsidR="00C649D3" w:rsidRPr="006B27B1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  <w:tr w:rsidR="00543CDE" w:rsidRPr="001D550F" w14:paraId="174F030F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38819B6" w14:textId="0F1B3ED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ceived by </w:t>
            </w:r>
            <w:r>
              <w:rPr>
                <w:rFonts w:ascii="Calibri" w:eastAsia="Calibri" w:hAnsi="Calibri" w:cs="Times New Roman"/>
                <w:b/>
              </w:rPr>
              <w:t xml:space="preserve">Chair of </w:t>
            </w:r>
            <w:r w:rsidR="00C649D3">
              <w:rPr>
                <w:rFonts w:ascii="Calibri" w:eastAsia="Calibri" w:hAnsi="Calibri" w:cs="Times New Roman"/>
                <w:b/>
              </w:rPr>
              <w:t>Rules Group</w:t>
            </w:r>
            <w:r>
              <w:rPr>
                <w:b/>
              </w:rPr>
              <w:t xml:space="preserve"> (Date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397F0558" w14:textId="77777777" w:rsidTr="00E05EF6">
        <w:tc>
          <w:tcPr>
            <w:tcW w:w="4621" w:type="dxa"/>
            <w:gridSpan w:val="2"/>
            <w:shd w:val="clear" w:color="auto" w:fill="D9D9D9" w:themeFill="background1" w:themeFillShade="D9"/>
          </w:tcPr>
          <w:p w14:paraId="4D3502CE" w14:textId="2346824B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viewed by </w:t>
            </w:r>
            <w:r w:rsidR="00C649D3">
              <w:rPr>
                <w:rFonts w:ascii="Calibri" w:eastAsia="Calibri" w:hAnsi="Calibri" w:cs="Times New Roman"/>
                <w:b/>
              </w:rPr>
              <w:t>Rules Group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(Date):</w:t>
            </w:r>
            <w:r w:rsidRPr="001D01ED">
              <w:t xml:space="preserve"> </w:t>
            </w:r>
          </w:p>
        </w:tc>
        <w:tc>
          <w:tcPr>
            <w:tcW w:w="4621" w:type="dxa"/>
            <w:gridSpan w:val="2"/>
            <w:shd w:val="clear" w:color="auto" w:fill="D9D9D9" w:themeFill="background1" w:themeFillShade="D9"/>
          </w:tcPr>
          <w:p w14:paraId="05B9870F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Approved:</w:t>
            </w:r>
            <w:r w:rsidRPr="001D01ED">
              <w:t xml:space="preserve"> Yes / No</w:t>
            </w:r>
          </w:p>
        </w:tc>
      </w:tr>
      <w:tr w:rsidR="00543CDE" w:rsidRPr="001D550F" w14:paraId="760FD821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FCD1F7" w14:textId="630135F6" w:rsidR="00543CDE" w:rsidRPr="001D550F" w:rsidRDefault="00C649D3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Rules Group</w:t>
            </w:r>
            <w:r w:rsidR="00543CDE" w:rsidRPr="001D550F">
              <w:rPr>
                <w:rFonts w:ascii="Calibri" w:eastAsia="Calibri" w:hAnsi="Calibri" w:cs="Times New Roman"/>
                <w:b/>
              </w:rPr>
              <w:t xml:space="preserve"> Comments:</w:t>
            </w:r>
            <w:r w:rsidR="00543CDE"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257F41CB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E35D4D" w14:textId="407FF97B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 xml:space="preserve">Originator advised of </w:t>
            </w:r>
            <w:r w:rsidR="00C649D3">
              <w:rPr>
                <w:b/>
              </w:rPr>
              <w:t>Rules Group</w:t>
            </w:r>
            <w:r>
              <w:rPr>
                <w:b/>
              </w:rPr>
              <w:t xml:space="preserve"> decision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6B27B1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  <w:tr w:rsidR="00543CDE" w:rsidRPr="001D550F" w14:paraId="2A1B23D5" w14:textId="77777777" w:rsidTr="00E05EF6">
        <w:tc>
          <w:tcPr>
            <w:tcW w:w="3080" w:type="dxa"/>
            <w:shd w:val="clear" w:color="auto" w:fill="D9D9D9"/>
          </w:tcPr>
          <w:p w14:paraId="1E0BD507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Name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3081" w:type="dxa"/>
            <w:gridSpan w:val="2"/>
            <w:shd w:val="clear" w:color="auto" w:fill="D9D9D9"/>
          </w:tcPr>
          <w:p w14:paraId="46F81D92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Signature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3081" w:type="dxa"/>
            <w:shd w:val="clear" w:color="auto" w:fill="D9D9D9"/>
          </w:tcPr>
          <w:p w14:paraId="37935470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Date:</w:t>
            </w:r>
            <w:r w:rsidRPr="006B27B1">
              <w:rPr>
                <w:rFonts w:ascii="Calibri" w:eastAsia="Calibri" w:hAnsi="Calibri" w:cs="Times New Roman"/>
                <w:bCs/>
              </w:rPr>
              <w:t xml:space="preserve"> </w:t>
            </w:r>
          </w:p>
        </w:tc>
      </w:tr>
    </w:tbl>
    <w:p w14:paraId="5F1C2594" w14:textId="4AF35AAF" w:rsidR="00543CDE" w:rsidRDefault="00E05EF6">
      <w:r>
        <w:br/>
      </w:r>
      <w:r w:rsidR="00543CDE">
        <w:t xml:space="preserve">Send completed form to: </w:t>
      </w:r>
      <w:bookmarkStart w:id="0" w:name="_Hlk173786183"/>
      <w:r w:rsidR="00C649D3">
        <w:rPr>
          <w:rStyle w:val="Hyperlink"/>
          <w:sz w:val="16"/>
          <w:szCs w:val="16"/>
        </w:rPr>
        <w:t>rules@britishorienteering.org.uk</w:t>
      </w:r>
      <w:bookmarkEnd w:id="0"/>
    </w:p>
    <w:sectPr w:rsidR="00543CDE" w:rsidSect="00E05EF6"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5443B5" w14:textId="77777777" w:rsidR="00C97F63" w:rsidRDefault="00C97F63" w:rsidP="00E05EF6">
      <w:pPr>
        <w:spacing w:after="0" w:line="240" w:lineRule="auto"/>
      </w:pPr>
      <w:r>
        <w:separator/>
      </w:r>
    </w:p>
  </w:endnote>
  <w:endnote w:type="continuationSeparator" w:id="0">
    <w:p w14:paraId="617DBA89" w14:textId="77777777" w:rsidR="00C97F63" w:rsidRDefault="00C97F63" w:rsidP="00E05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6E2DD" w14:textId="77777777" w:rsidR="00E05EF6" w:rsidRPr="006A5BAC" w:rsidRDefault="00E05EF6" w:rsidP="00E05EF6">
    <w:pPr>
      <w:tabs>
        <w:tab w:val="center" w:pos="4513"/>
        <w:tab w:val="right" w:pos="8694"/>
        <w:tab w:val="right" w:pos="9026"/>
      </w:tabs>
      <w:ind w:right="338"/>
      <w:rPr>
        <w:rFonts w:ascii="Trebuchet MS" w:hAnsi="Trebuchet MS" w:cs="Times New Roman"/>
        <w:b/>
        <w:bCs/>
        <w:color w:val="1F497D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D3B53F4" wp14:editId="78109E97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2DC44B" id="Straight Connector 1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</w:p>
  <w:p w14:paraId="4FA2A0F8" w14:textId="582A3F1A" w:rsidR="00E05EF6" w:rsidRPr="00E05EF6" w:rsidRDefault="00E05EF6" w:rsidP="00E05EF6">
    <w:pPr>
      <w:tabs>
        <w:tab w:val="center" w:pos="4513"/>
        <w:tab w:val="right" w:pos="8694"/>
        <w:tab w:val="right" w:pos="9026"/>
      </w:tabs>
      <w:ind w:right="338"/>
      <w:rPr>
        <w:rFonts w:ascii="Trebuchet MS" w:hAnsi="Trebuchet MS" w:cs="Times New Roman"/>
        <w:b/>
        <w:bCs/>
        <w:color w:val="1F497D"/>
        <w:sz w:val="14"/>
        <w:szCs w:val="14"/>
        <w:lang w:val="x-none"/>
      </w:rPr>
    </w:pP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. </w:t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>5830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1516F" w14:textId="77777777" w:rsidR="00C97F63" w:rsidRDefault="00C97F63" w:rsidP="00E05EF6">
      <w:pPr>
        <w:spacing w:after="0" w:line="240" w:lineRule="auto"/>
      </w:pPr>
      <w:r>
        <w:separator/>
      </w:r>
    </w:p>
  </w:footnote>
  <w:footnote w:type="continuationSeparator" w:id="0">
    <w:p w14:paraId="6FD2D298" w14:textId="77777777" w:rsidR="00C97F63" w:rsidRDefault="00C97F63" w:rsidP="00E05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8AF7CA" w14:textId="4092549E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  <w:r>
      <w:rPr>
        <w:rFonts w:ascii="Arial" w:eastAsia="Times New Roman" w:hAnsi="Arial" w:cs="Times New Roman"/>
        <w:noProof/>
        <w:sz w:val="20"/>
        <w:szCs w:val="24"/>
      </w:rPr>
      <w:drawing>
        <wp:anchor distT="0" distB="0" distL="114300" distR="114300" simplePos="0" relativeHeight="251660288" behindDoc="0" locked="0" layoutInCell="1" allowOverlap="1" wp14:anchorId="419B1E9D" wp14:editId="5E37EF90">
          <wp:simplePos x="0" y="0"/>
          <wp:positionH relativeFrom="margin">
            <wp:posOffset>5195026</wp:posOffset>
          </wp:positionH>
          <wp:positionV relativeFrom="margin">
            <wp:posOffset>-1289594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70C9C0" wp14:editId="01061232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143045" w14:textId="77777777" w:rsidR="00E05EF6" w:rsidRPr="006A5BAC" w:rsidRDefault="00E05EF6" w:rsidP="00E05EF6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308CAE18" w14:textId="16D5532B" w:rsidR="00E05EF6" w:rsidRDefault="00E05EF6" w:rsidP="00E05EF6"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Rule Waiver Form</w:t>
                          </w:r>
                          <w:r w:rsidR="00C649D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</w:t>
                          </w:r>
                          <w:r w:rsidR="00C649D3" w:rsidRPr="006B27B1">
                            <w:rPr>
                              <w:rFonts w:ascii="Century Gothic" w:hAnsi="Century Gothic"/>
                              <w:b/>
                              <w:color w:val="FFFFFF" w:themeColor="background1"/>
                            </w:rPr>
                            <w:t>Rev Aug 2024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E05EF6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(For a temporary relaxation of the rules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570C9C0" id="Rectangle: Rounded Corners 4" o:spid="_x0000_s1026" style="position:absolute;left:0;text-align:left;margin-left:-.65pt;margin-top:1.9pt;width:404.9pt;height:68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" fillcolor="#1f497d" strokecolor="#1f497d">
              <v:textbox>
                <w:txbxContent>
                  <w:p w14:paraId="5B143045" w14:textId="77777777" w:rsidR="00E05EF6" w:rsidRPr="006A5BAC" w:rsidRDefault="00E05EF6" w:rsidP="00E05EF6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308CAE18" w14:textId="16D5532B" w:rsidR="00E05EF6" w:rsidRDefault="00E05EF6" w:rsidP="00E05EF6"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Rule Waiver Form</w:t>
                    </w:r>
                    <w:r w:rsidR="00C649D3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</w:t>
                    </w:r>
                    <w:r w:rsidR="00C649D3" w:rsidRPr="006B27B1">
                      <w:rPr>
                        <w:rFonts w:ascii="Century Gothic" w:hAnsi="Century Gothic"/>
                        <w:b/>
                        <w:color w:val="FFFFFF" w:themeColor="background1"/>
                      </w:rPr>
                      <w:t>Rev Aug 2024</w:t>
                    </w: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E05EF6">
                      <w:rPr>
                        <w:rFonts w:ascii="Century Gothic" w:hAnsi="Century Gothic"/>
                        <w:b/>
                        <w:color w:val="FFFFFF" w:themeColor="background1"/>
                        <w:sz w:val="28"/>
                        <w:szCs w:val="28"/>
                      </w:rPr>
                      <w:t>(For a temporary relaxation of the rules)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A50C3D1" w14:textId="25296848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3775150C" w14:textId="1B800F82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21B54B52" w14:textId="22CC8FD5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43175A16" w14:textId="74E87831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71E7DAE7" w14:textId="15A39858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Arial"/>
        <w:noProof/>
        <w:sz w:val="16"/>
        <w:lang w:val="x-none"/>
      </w:rPr>
    </w:pPr>
  </w:p>
  <w:p w14:paraId="66C5B2BF" w14:textId="77777777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ind w:right="338"/>
      <w:jc w:val="right"/>
      <w:rPr>
        <w:rFonts w:ascii="Arial" w:eastAsia="Times New Roman" w:hAnsi="Arial" w:cs="Times New Roman"/>
        <w:sz w:val="20"/>
        <w:szCs w:val="24"/>
        <w:lang w:val="x-none"/>
      </w:rPr>
    </w:pPr>
  </w:p>
  <w:p w14:paraId="496739B4" w14:textId="5DE1B705" w:rsidR="00E05EF6" w:rsidRDefault="00E05EF6" w:rsidP="00E05EF6">
    <w:pPr>
      <w:pStyle w:val="Header"/>
    </w:pPr>
  </w:p>
  <w:p w14:paraId="181D92F2" w14:textId="77777777" w:rsidR="00E05EF6" w:rsidRDefault="00E05EF6" w:rsidP="00E05E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AA71E" wp14:editId="7EEA05FB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2C02BB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" strokecolor="red" strokeweight="1pt">
              <v:stroke joinstyle="miter"/>
              <w10:wrap anchorx="margin"/>
            </v:line>
          </w:pict>
        </mc:Fallback>
      </mc:AlternateContent>
    </w:r>
  </w:p>
  <w:p w14:paraId="17CE3C65" w14:textId="5B1C4E15" w:rsidR="00E05EF6" w:rsidRDefault="00E05E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tjA1MrYwMDW1NDRQ0lEKTi0uzszPAykwqgUAxeKXSywAAAA="/>
  </w:docVars>
  <w:rsids>
    <w:rsidRoot w:val="00543CDE"/>
    <w:rsid w:val="002454BE"/>
    <w:rsid w:val="002A2B2D"/>
    <w:rsid w:val="002B70FE"/>
    <w:rsid w:val="00381674"/>
    <w:rsid w:val="00543CDE"/>
    <w:rsid w:val="005F27D6"/>
    <w:rsid w:val="006B27B1"/>
    <w:rsid w:val="007164E5"/>
    <w:rsid w:val="007B4723"/>
    <w:rsid w:val="0081332C"/>
    <w:rsid w:val="008947C4"/>
    <w:rsid w:val="00AF155B"/>
    <w:rsid w:val="00B7405E"/>
    <w:rsid w:val="00C649D3"/>
    <w:rsid w:val="00C97F63"/>
    <w:rsid w:val="00E05EF6"/>
    <w:rsid w:val="00E247AD"/>
    <w:rsid w:val="00F3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727A9"/>
  <w15:chartTrackingRefBased/>
  <w15:docId w15:val="{DE684203-1E12-4114-B51C-1CF1F89E1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CD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CD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3C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C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CDE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5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EF6"/>
  </w:style>
  <w:style w:type="paragraph" w:styleId="Footer">
    <w:name w:val="footer"/>
    <w:basedOn w:val="Normal"/>
    <w:link w:val="FooterChar"/>
    <w:uiPriority w:val="99"/>
    <w:unhideWhenUsed/>
    <w:rsid w:val="00E05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EF6"/>
  </w:style>
  <w:style w:type="paragraph" w:styleId="Revision">
    <w:name w:val="Revision"/>
    <w:hidden/>
    <w:uiPriority w:val="99"/>
    <w:semiHidden/>
    <w:rsid w:val="00C649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9c8f6e-15c4-4d69-86ed-2fb1470b1698" xsi:nil="true"/>
    <lcf76f155ced4ddcb4097134ff3c332f xmlns="af1864d6-97a0-4cfa-9d25-2169cde4d68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57FDAE86CA443925D18B470496501" ma:contentTypeVersion="15" ma:contentTypeDescription="Create a new document." ma:contentTypeScope="" ma:versionID="b4926dc44585e4874c80fe4ecee13940">
  <xsd:schema xmlns:xsd="http://www.w3.org/2001/XMLSchema" xmlns:xs="http://www.w3.org/2001/XMLSchema" xmlns:p="http://schemas.microsoft.com/office/2006/metadata/properties" xmlns:ns2="af1864d6-97a0-4cfa-9d25-2169cde4d682" xmlns:ns3="f79c8f6e-15c4-4d69-86ed-2fb1470b1698" targetNamespace="http://schemas.microsoft.com/office/2006/metadata/properties" ma:root="true" ma:fieldsID="d5404b519ebaf13229cfa228c6cd3bf3" ns2:_="" ns3:_="">
    <xsd:import namespace="af1864d6-97a0-4cfa-9d25-2169cde4d682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864d6-97a0-4cfa-9d25-2169cde4d6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AA2043-BB51-4C2F-9503-1CCA11C33C18}">
  <ds:schemaRefs>
    <ds:schemaRef ds:uri="http://schemas.microsoft.com/office/2006/metadata/properties"/>
    <ds:schemaRef ds:uri="http://schemas.microsoft.com/office/infopath/2007/PartnerControls"/>
    <ds:schemaRef ds:uri="f79c8f6e-15c4-4d69-86ed-2fb1470b1698"/>
    <ds:schemaRef ds:uri="af1864d6-97a0-4cfa-9d25-2169cde4d682"/>
  </ds:schemaRefs>
</ds:datastoreItem>
</file>

<file path=customXml/itemProps2.xml><?xml version="1.0" encoding="utf-8"?>
<ds:datastoreItem xmlns:ds="http://schemas.openxmlformats.org/officeDocument/2006/customXml" ds:itemID="{C0A2B8AB-FA3F-464D-B4F6-E1EE4BA2E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864d6-97a0-4cfa-9d25-2169cde4d682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39CFEC-8974-480B-8178-4883A397A5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Smith</dc:creator>
  <cp:keywords/>
  <dc:description/>
  <cp:lastModifiedBy>Peter Brooke</cp:lastModifiedBy>
  <cp:revision>2</cp:revision>
  <dcterms:created xsi:type="dcterms:W3CDTF">2024-08-06T08:32:00Z</dcterms:created>
  <dcterms:modified xsi:type="dcterms:W3CDTF">2024-08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57FDAE86CA443925D18B470496501</vt:lpwstr>
  </property>
  <property fmtid="{D5CDD505-2E9C-101B-9397-08002B2CF9AE}" pid="3" name="MediaServiceImageTags">
    <vt:lpwstr/>
  </property>
</Properties>
</file>